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6B640F" w14:textId="4F2EB65A" w:rsidR="00C2530D" w:rsidRDefault="00C2530D" w:rsidP="0094220C">
      <w:pPr>
        <w:pStyle w:val="Title"/>
      </w:pPr>
      <w:r>
        <w:t>COMP3010 Assignment 1</w:t>
      </w:r>
    </w:p>
    <w:p w14:paraId="0F9BED40" w14:textId="7E702E74" w:rsidR="0094220C" w:rsidRPr="0094220C" w:rsidRDefault="00747242" w:rsidP="0094220C">
      <w:pPr>
        <w:pStyle w:val="Subtitle"/>
      </w:pPr>
      <w:r>
        <w:t>Name</w:t>
      </w:r>
      <w:r w:rsidR="0094220C">
        <w:t>: Eric Huang</w:t>
      </w:r>
      <w:r w:rsidR="0094220C">
        <w:tab/>
        <w:t>SID: 45980071</w:t>
      </w:r>
    </w:p>
    <w:p w14:paraId="09B005F7" w14:textId="5860774B" w:rsidR="001B43A5" w:rsidRPr="00320C4E" w:rsidRDefault="00EE09A0" w:rsidP="004F7A8E">
      <w:pPr>
        <w:rPr>
          <w:rStyle w:val="SubtleEmphasis"/>
        </w:rPr>
      </w:pPr>
      <w:r>
        <w:rPr>
          <w:rStyle w:val="SubtleEmphasis"/>
        </w:rPr>
        <w:t xml:space="preserve">Electronic </w:t>
      </w:r>
      <w:r w:rsidR="00320C4E">
        <w:rPr>
          <w:rStyle w:val="SubtleEmphasis"/>
        </w:rPr>
        <w:t>PDF Headings available</w:t>
      </w:r>
    </w:p>
    <w:p w14:paraId="77596430" w14:textId="1CFF9BAA" w:rsidR="00747242" w:rsidRDefault="000C36E2" w:rsidP="0063335D">
      <w:pPr>
        <w:pStyle w:val="Heading1"/>
      </w:pPr>
      <w:r>
        <w:t>Design</w:t>
      </w:r>
      <w:r w:rsidR="0063335D">
        <w:t xml:space="preserve"> Concept</w:t>
      </w:r>
    </w:p>
    <w:p w14:paraId="283B6AD0" w14:textId="4713D396" w:rsidR="009E6551" w:rsidRDefault="00C5597F" w:rsidP="004F7A8E">
      <w:r>
        <w:t xml:space="preserve">These </w:t>
      </w:r>
      <w:r w:rsidR="00DC6F2D">
        <w:t>are</w:t>
      </w:r>
      <w:r w:rsidR="009E6551">
        <w:t xml:space="preserve"> the core </w:t>
      </w:r>
      <w:r w:rsidR="00252A2A">
        <w:t xml:space="preserve">design </w:t>
      </w:r>
      <w:r w:rsidR="009E6551">
        <w:t>concept</w:t>
      </w:r>
      <w:r w:rsidR="00DC6F2D">
        <w:t>s</w:t>
      </w:r>
      <w:r w:rsidR="009E6551">
        <w:t xml:space="preserve"> of </w:t>
      </w:r>
      <w:r w:rsidR="005D41D6">
        <w:t>the</w:t>
      </w:r>
      <w:r w:rsidR="009E6551">
        <w:t xml:space="preserve"> algorithm: </w:t>
      </w:r>
    </w:p>
    <w:p w14:paraId="36AB8551" w14:textId="3BF7B05D" w:rsidR="00F1590F" w:rsidRPr="00F1590F" w:rsidRDefault="00DC6F2D" w:rsidP="006B38F8">
      <w:pPr>
        <w:pStyle w:val="Heading3"/>
        <w:numPr>
          <w:ilvl w:val="0"/>
          <w:numId w:val="4"/>
        </w:numPr>
      </w:pPr>
      <w:r w:rsidRPr="00F1590F">
        <w:t xml:space="preserve">Matrix </w:t>
      </w:r>
      <w:r w:rsidR="00D43533" w:rsidRPr="00F1590F">
        <w:t>P</w:t>
      </w:r>
      <w:r w:rsidRPr="00F1590F">
        <w:t>artition</w:t>
      </w:r>
      <w:r w:rsidR="00227449">
        <w:t>ing</w:t>
      </w:r>
      <w:r w:rsidRPr="00F1590F">
        <w:t xml:space="preserve"> </w:t>
      </w:r>
      <w:r w:rsidR="00D43533" w:rsidRPr="00F1590F">
        <w:t>M</w:t>
      </w:r>
      <w:r w:rsidRPr="00F1590F">
        <w:t>ethod</w:t>
      </w:r>
    </w:p>
    <w:p w14:paraId="2ED7F950" w14:textId="16E1CFD1" w:rsidR="009E6551" w:rsidRDefault="008226B4" w:rsidP="006B38F8">
      <w:pPr>
        <w:pStyle w:val="ListParagraph"/>
        <w:spacing w:after="0"/>
      </w:pPr>
      <w:r w:rsidRPr="008226B4">
        <w:t xml:space="preserve">Since the number of processors is always smaller than the matrix's rows and columns, we can divide the matrix into rows or columns and then assign them to each processor. This way, all regions are rectangles (rows or columns), </w:t>
      </w:r>
      <w:r>
        <w:t xml:space="preserve">also </w:t>
      </w:r>
      <w:r w:rsidRPr="008226B4">
        <w:t>ensuring that all parts of the matrix are covered.</w:t>
      </w:r>
      <w:r w:rsidR="004F2AB0">
        <w:t xml:space="preserve"> </w:t>
      </w:r>
    </w:p>
    <w:p w14:paraId="6DE0C30D" w14:textId="1EF68248" w:rsidR="00F1590F" w:rsidRPr="00F1590F" w:rsidRDefault="00C21A61" w:rsidP="006B38F8">
      <w:pPr>
        <w:pStyle w:val="Heading3"/>
        <w:numPr>
          <w:ilvl w:val="0"/>
          <w:numId w:val="4"/>
        </w:numPr>
      </w:pPr>
      <w:bookmarkStart w:id="0" w:name="_Optimization_1"/>
      <w:bookmarkEnd w:id="0"/>
      <w:r w:rsidRPr="00F1590F">
        <w:t>Optimization</w:t>
      </w:r>
      <w:r w:rsidR="000F560D" w:rsidRPr="00F1590F">
        <w:t xml:space="preserve"> 1</w:t>
      </w:r>
    </w:p>
    <w:p w14:paraId="409ABCEB" w14:textId="38C9FA85" w:rsidR="000B3A05" w:rsidRDefault="00441500" w:rsidP="006B38F8">
      <w:pPr>
        <w:pStyle w:val="ListParagraph"/>
        <w:spacing w:after="0"/>
      </w:pPr>
      <w:r w:rsidRPr="00441500">
        <w:t>Compare whether summing up the elements within a row or column results in a smaller load across all processors.</w:t>
      </w:r>
      <w:r>
        <w:t xml:space="preserve"> </w:t>
      </w:r>
    </w:p>
    <w:p w14:paraId="56BE8017" w14:textId="2DF61726" w:rsidR="00F1590F" w:rsidRPr="00F1590F" w:rsidRDefault="003057F9" w:rsidP="006B38F8">
      <w:pPr>
        <w:pStyle w:val="Heading3"/>
        <w:numPr>
          <w:ilvl w:val="0"/>
          <w:numId w:val="4"/>
        </w:numPr>
      </w:pPr>
      <w:bookmarkStart w:id="1" w:name="_Optimization_2"/>
      <w:bookmarkEnd w:id="1"/>
      <w:r w:rsidRPr="00F1590F">
        <w:t>Optimization</w:t>
      </w:r>
      <w:r w:rsidR="000F560D" w:rsidRPr="00F1590F">
        <w:t xml:space="preserve"> 2</w:t>
      </w:r>
    </w:p>
    <w:p w14:paraId="1108920F" w14:textId="4C45093A" w:rsidR="00FA71F7" w:rsidRDefault="008D5613" w:rsidP="006B38F8">
      <w:pPr>
        <w:pStyle w:val="ListParagraph"/>
        <w:spacing w:after="0"/>
      </w:pPr>
      <w:r w:rsidRPr="008D5613">
        <w:t>When summing up partial sums, compare whether finishing adding the row or returning to the start of the row is closer to the recorded average load (avgLoad).</w:t>
      </w:r>
    </w:p>
    <w:p w14:paraId="1BF884BA" w14:textId="6AA783BA" w:rsidR="00F1590F" w:rsidRPr="00F1590F" w:rsidRDefault="003057F9" w:rsidP="006B38F8">
      <w:pPr>
        <w:pStyle w:val="Heading3"/>
        <w:numPr>
          <w:ilvl w:val="0"/>
          <w:numId w:val="4"/>
        </w:numPr>
      </w:pPr>
      <w:bookmarkStart w:id="2" w:name="_Optimization_3"/>
      <w:bookmarkEnd w:id="2"/>
      <w:r w:rsidRPr="00F1590F">
        <w:t>Optimization</w:t>
      </w:r>
      <w:r w:rsidR="000F560D" w:rsidRPr="00F1590F">
        <w:t xml:space="preserve"> 3</w:t>
      </w:r>
    </w:p>
    <w:p w14:paraId="3209D7DB" w14:textId="12078396" w:rsidR="00AD54DF" w:rsidRDefault="00220D8A" w:rsidP="006B38F8">
      <w:pPr>
        <w:pStyle w:val="ListParagraph"/>
        <w:spacing w:after="0"/>
      </w:pPr>
      <w:r w:rsidRPr="00220D8A">
        <w:t>For better load balancing, update the average load (avgLoad) each time a region is assigned to a processor.</w:t>
      </w:r>
      <w:r>
        <w:t xml:space="preserve"> </w:t>
      </w:r>
      <w:r w:rsidR="00947C0B">
        <w:t xml:space="preserve"> </w:t>
      </w:r>
    </w:p>
    <w:p w14:paraId="241AEF28" w14:textId="4EE81EBA" w:rsidR="0063335D" w:rsidRDefault="000C36E2" w:rsidP="0063335D">
      <w:pPr>
        <w:pStyle w:val="Heading1"/>
      </w:pPr>
      <w:r>
        <w:t>Implementation</w:t>
      </w:r>
    </w:p>
    <w:p w14:paraId="2A791989" w14:textId="3041007C" w:rsidR="005D41D6" w:rsidRDefault="005D41D6" w:rsidP="004F7A8E">
      <w:r>
        <w:t xml:space="preserve">This is an overview of the </w:t>
      </w:r>
      <w:r w:rsidR="008D7551">
        <w:t>outer</w:t>
      </w:r>
      <w:r w:rsidR="004F04AD">
        <w:t>-</w:t>
      </w:r>
      <w:r w:rsidR="008D7551">
        <w:t>shell control program</w:t>
      </w:r>
      <w:r>
        <w:t xml:space="preserve">: </w:t>
      </w:r>
    </w:p>
    <w:p w14:paraId="2D127EB2" w14:textId="7E31B182" w:rsidR="00313AC9" w:rsidRPr="00313AC9" w:rsidRDefault="00313AC9" w:rsidP="00313AC9">
      <w:pPr>
        <w:pStyle w:val="ListParagraph"/>
        <w:numPr>
          <w:ilvl w:val="0"/>
          <w:numId w:val="5"/>
        </w:numPr>
      </w:pPr>
      <w:r w:rsidRPr="00313AC9">
        <w:t>Add up all elements inside the matrix</w:t>
      </w:r>
      <w:r w:rsidR="00AA456E">
        <w:t xml:space="preserve">, </w:t>
      </w:r>
      <w:r w:rsidRPr="00313AC9">
        <w:t xml:space="preserve">divide the sum by the amount of proc, </w:t>
      </w:r>
      <w:r w:rsidR="00AA456E">
        <w:t xml:space="preserve">and </w:t>
      </w:r>
      <w:r w:rsidRPr="00313AC9">
        <w:t xml:space="preserve">we get avgLoad. </w:t>
      </w:r>
    </w:p>
    <w:p w14:paraId="7937C888" w14:textId="235EE268" w:rsidR="00313AC9" w:rsidRDefault="00444749" w:rsidP="00313AC9">
      <w:pPr>
        <w:pStyle w:val="ListParagraph"/>
        <w:numPr>
          <w:ilvl w:val="0"/>
          <w:numId w:val="5"/>
        </w:numPr>
      </w:pPr>
      <w:r>
        <w:t xml:space="preserve">Call the base algorithm twice. </w:t>
      </w:r>
      <w:r w:rsidR="0051379A">
        <w:t>First time</w:t>
      </w:r>
      <w:r>
        <w:t xml:space="preserve"> </w:t>
      </w:r>
      <w:r w:rsidR="0051379A">
        <w:t>with</w:t>
      </w:r>
      <w:r>
        <w:t xml:space="preserve"> </w:t>
      </w:r>
      <w:r w:rsidR="0076379F">
        <w:t>normal</w:t>
      </w:r>
      <w:r w:rsidR="00C47B3A">
        <w:t xml:space="preserve"> </w:t>
      </w:r>
      <w:r w:rsidR="0076379F">
        <w:t>input</w:t>
      </w:r>
      <w:r w:rsidR="00C47B3A">
        <w:t xml:space="preserve">, summing up col-by-col, row-by-row. </w:t>
      </w:r>
      <w:r w:rsidR="0076379F">
        <w:t>Second</w:t>
      </w:r>
      <w:r w:rsidR="00C47B3A">
        <w:t xml:space="preserve"> time </w:t>
      </w:r>
      <w:r w:rsidR="0076379F">
        <w:t>with</w:t>
      </w:r>
      <w:r w:rsidR="00957022">
        <w:t xml:space="preserve"> transposed actions, </w:t>
      </w:r>
      <w:r w:rsidR="00065953">
        <w:t>realised by calling the algorithm</w:t>
      </w:r>
      <w:r w:rsidR="004F654D">
        <w:t xml:space="preserve"> function</w:t>
      </w:r>
      <w:r w:rsidR="00065953">
        <w:t>, but with the matrix</w:t>
      </w:r>
      <w:r w:rsidR="002F5281">
        <w:t xml:space="preserve"> and </w:t>
      </w:r>
      <w:r w:rsidR="00E27802">
        <w:t xml:space="preserve">its </w:t>
      </w:r>
      <w:r w:rsidR="00D77ECB">
        <w:t>metadata</w:t>
      </w:r>
      <w:r w:rsidR="00065953">
        <w:t xml:space="preserve"> transposed</w:t>
      </w:r>
      <w:r w:rsidR="00D77ECB">
        <w:t xml:space="preserve">. </w:t>
      </w:r>
      <w:r w:rsidR="00A53EE4">
        <w:t>(</w:t>
      </w:r>
      <w:hyperlink w:anchor="_Optimization_1" w:history="1">
        <w:r w:rsidR="00A53EE4" w:rsidRPr="00FD7E99">
          <w:rPr>
            <w:rStyle w:val="Hyperlink"/>
            <w:b/>
            <w:bCs/>
            <w:color w:val="auto"/>
            <w:u w:val="none"/>
          </w:rPr>
          <w:t xml:space="preserve">Optimization </w:t>
        </w:r>
        <w:r w:rsidR="00A53EE4">
          <w:rPr>
            <w:rStyle w:val="Hyperlink"/>
            <w:b/>
            <w:bCs/>
            <w:color w:val="auto"/>
            <w:u w:val="none"/>
          </w:rPr>
          <w:t>1</w:t>
        </w:r>
      </w:hyperlink>
      <w:r w:rsidR="00A53EE4">
        <w:t>)</w:t>
      </w:r>
    </w:p>
    <w:p w14:paraId="744A3B1B" w14:textId="6B054FB8" w:rsidR="00D77ECB" w:rsidRDefault="00D77ECB" w:rsidP="00313AC9">
      <w:pPr>
        <w:pStyle w:val="ListParagraph"/>
        <w:numPr>
          <w:ilvl w:val="0"/>
          <w:numId w:val="5"/>
        </w:numPr>
      </w:pPr>
      <w:r>
        <w:t xml:space="preserve">Compare the two results </w:t>
      </w:r>
      <w:r w:rsidR="008B498E">
        <w:t xml:space="preserve">and </w:t>
      </w:r>
      <w:r>
        <w:t>see which one has the smallest load across all proc</w:t>
      </w:r>
      <w:r w:rsidR="0051379A">
        <w:t>. Choose the better one</w:t>
      </w:r>
      <w:r w:rsidR="008B498E">
        <w:t xml:space="preserve"> and </w:t>
      </w:r>
      <w:r w:rsidR="00A53EE4">
        <w:t>save it as the output</w:t>
      </w:r>
      <w:r w:rsidR="0051379A">
        <w:t xml:space="preserve">. </w:t>
      </w:r>
    </w:p>
    <w:p w14:paraId="0BA10F38" w14:textId="3468906B" w:rsidR="00E00C27" w:rsidRDefault="00CC5464" w:rsidP="004F7A8E">
      <w:r>
        <w:t>This is a</w:t>
      </w:r>
      <w:r w:rsidR="005D41D6">
        <w:t xml:space="preserve">n </w:t>
      </w:r>
      <w:r>
        <w:t xml:space="preserve">overview of </w:t>
      </w:r>
      <w:r w:rsidR="005D41D6">
        <w:t>the base</w:t>
      </w:r>
      <w:r w:rsidR="00023DA5">
        <w:t xml:space="preserve"> algorithm</w:t>
      </w:r>
      <w:r>
        <w:t xml:space="preserve">: </w:t>
      </w:r>
    </w:p>
    <w:p w14:paraId="5DE84C0F" w14:textId="150A302B" w:rsidR="002F5FE9" w:rsidRDefault="000178D5" w:rsidP="00322DC7">
      <w:pPr>
        <w:pStyle w:val="ListParagraph"/>
        <w:numPr>
          <w:ilvl w:val="0"/>
          <w:numId w:val="2"/>
        </w:numPr>
      </w:pPr>
      <w:r>
        <w:t xml:space="preserve">Record the </w:t>
      </w:r>
      <w:r>
        <w:t xml:space="preserve">current </w:t>
      </w:r>
      <w:r>
        <w:t>coordinate</w:t>
      </w:r>
      <w:r>
        <w:t xml:space="preserve"> as </w:t>
      </w:r>
      <w:r w:rsidR="005018DC">
        <w:t xml:space="preserve">the </w:t>
      </w:r>
      <w:r>
        <w:t>starting</w:t>
      </w:r>
      <w:r>
        <w:t xml:space="preserve"> coordinate</w:t>
      </w:r>
      <w:r w:rsidR="005018DC">
        <w:t>.</w:t>
      </w:r>
      <w:r>
        <w:t xml:space="preserve"> </w:t>
      </w:r>
      <w:r w:rsidR="005018DC">
        <w:t>S</w:t>
      </w:r>
      <w:r w:rsidR="00574B8F">
        <w:t xml:space="preserve">um up </w:t>
      </w:r>
      <w:r w:rsidR="00AA4DCE">
        <w:t>elements</w:t>
      </w:r>
      <w:r w:rsidR="00D453B5">
        <w:t xml:space="preserve"> </w:t>
      </w:r>
      <w:r w:rsidR="00622C23">
        <w:t>col-by-col, row-by-row</w:t>
      </w:r>
      <w:r w:rsidR="00574B8F">
        <w:t xml:space="preserve"> until the partial</w:t>
      </w:r>
      <w:r w:rsidR="00CB2567">
        <w:t xml:space="preserve"> </w:t>
      </w:r>
      <w:r w:rsidR="00574B8F">
        <w:t xml:space="preserve">sum exceeds </w:t>
      </w:r>
      <w:r w:rsidR="007B7278">
        <w:t>avgLoad</w:t>
      </w:r>
      <w:r w:rsidR="00B46784">
        <w:t xml:space="preserve">. </w:t>
      </w:r>
    </w:p>
    <w:p w14:paraId="2410F92E" w14:textId="3162E3A7" w:rsidR="00B46784" w:rsidRDefault="00323AA7" w:rsidP="007B1141">
      <w:pPr>
        <w:pStyle w:val="ListParagraph"/>
        <w:numPr>
          <w:ilvl w:val="0"/>
          <w:numId w:val="2"/>
        </w:numPr>
      </w:pPr>
      <w:r w:rsidRPr="00323AA7">
        <w:t>Determine whether adding until completing the row or retreating to the row's start is closer to the avgLoad</w:t>
      </w:r>
      <w:r>
        <w:t xml:space="preserve">, </w:t>
      </w:r>
      <w:r w:rsidR="001B2B31">
        <w:t xml:space="preserve">and </w:t>
      </w:r>
      <w:r w:rsidR="007B1141">
        <w:t>apply</w:t>
      </w:r>
      <w:r w:rsidR="001B2B31">
        <w:t xml:space="preserve"> the better method</w:t>
      </w:r>
      <w:r w:rsidR="007B1141">
        <w:t xml:space="preserve">. </w:t>
      </w:r>
      <w:r w:rsidR="007617DC">
        <w:t>(</w:t>
      </w:r>
      <w:hyperlink w:anchor="_Optimization_2" w:history="1">
        <w:r w:rsidR="007617DC" w:rsidRPr="00FD7E99">
          <w:rPr>
            <w:rStyle w:val="Hyperlink"/>
            <w:b/>
            <w:bCs/>
            <w:color w:val="auto"/>
            <w:u w:val="none"/>
          </w:rPr>
          <w:t xml:space="preserve">Optimization </w:t>
        </w:r>
        <w:r w:rsidR="00FD7E99" w:rsidRPr="00FD7E99">
          <w:rPr>
            <w:rStyle w:val="Hyperlink"/>
            <w:b/>
            <w:bCs/>
            <w:color w:val="auto"/>
            <w:u w:val="none"/>
          </w:rPr>
          <w:t>2</w:t>
        </w:r>
      </w:hyperlink>
      <w:r w:rsidR="007617DC">
        <w:t>)</w:t>
      </w:r>
    </w:p>
    <w:p w14:paraId="74483628" w14:textId="66653108" w:rsidR="008F3D79" w:rsidRDefault="007B1141" w:rsidP="004D673A">
      <w:pPr>
        <w:pStyle w:val="ListParagraph"/>
        <w:numPr>
          <w:ilvl w:val="0"/>
          <w:numId w:val="2"/>
        </w:numPr>
      </w:pPr>
      <w:r>
        <w:t xml:space="preserve">Record the current </w:t>
      </w:r>
      <w:r w:rsidR="00A83AB7">
        <w:t>coordinate</w:t>
      </w:r>
      <w:r w:rsidR="000178D5">
        <w:t xml:space="preserve"> </w:t>
      </w:r>
      <w:r w:rsidR="000178D5">
        <w:t xml:space="preserve">as </w:t>
      </w:r>
      <w:r w:rsidR="005018DC">
        <w:t xml:space="preserve">the </w:t>
      </w:r>
      <w:r w:rsidR="000178D5">
        <w:t>ending</w:t>
      </w:r>
      <w:r w:rsidR="000178D5">
        <w:t xml:space="preserve"> coordinate</w:t>
      </w:r>
      <w:r w:rsidR="005018DC">
        <w:t>.</w:t>
      </w:r>
      <w:r w:rsidR="0039417A">
        <w:t xml:space="preserve"> A</w:t>
      </w:r>
      <w:r w:rsidR="0039417A">
        <w:t>ssign</w:t>
      </w:r>
      <w:r w:rsidR="0039417A">
        <w:t xml:space="preserve"> the selected</w:t>
      </w:r>
      <w:r w:rsidR="0039417A">
        <w:t xml:space="preserve"> region to </w:t>
      </w:r>
      <w:r w:rsidR="0039417A">
        <w:t xml:space="preserve">the </w:t>
      </w:r>
      <w:r w:rsidR="0039417A">
        <w:t>profile</w:t>
      </w:r>
      <w:r w:rsidR="0039417A">
        <w:t xml:space="preserve"> of </w:t>
      </w:r>
      <w:r w:rsidR="0039417A">
        <w:t>the processor</w:t>
      </w:r>
      <w:r w:rsidR="0039417A">
        <w:t xml:space="preserve">. </w:t>
      </w:r>
      <w:r w:rsidR="004D673A">
        <w:t xml:space="preserve"> </w:t>
      </w:r>
    </w:p>
    <w:p w14:paraId="774689C4" w14:textId="6CAAB592" w:rsidR="00A9330C" w:rsidRDefault="00A9330C" w:rsidP="00322DC7">
      <w:pPr>
        <w:pStyle w:val="ListParagraph"/>
        <w:numPr>
          <w:ilvl w:val="0"/>
          <w:numId w:val="2"/>
        </w:numPr>
      </w:pPr>
      <w:r>
        <w:t>Calculate new avgLoad</w:t>
      </w:r>
      <w:r w:rsidR="004605A3">
        <w:t xml:space="preserve"> for the remaining </w:t>
      </w:r>
      <w:r w:rsidR="0039417A">
        <w:t>processor</w:t>
      </w:r>
      <w:r w:rsidR="00360B78">
        <w:t>s</w:t>
      </w:r>
      <w:r w:rsidR="00FD7E99">
        <w:t>. (</w:t>
      </w:r>
      <w:r w:rsidR="001C73B1">
        <w:t>S</w:t>
      </w:r>
      <w:r w:rsidR="009F60D2">
        <w:t>ubtract</w:t>
      </w:r>
      <w:r w:rsidR="001C73B1">
        <w:t xml:space="preserve"> the saved region</w:t>
      </w:r>
      <w:r w:rsidR="009F60D2">
        <w:t xml:space="preserve"> and</w:t>
      </w:r>
      <w:r w:rsidR="00A72C93">
        <w:t xml:space="preserve"> divide by</w:t>
      </w:r>
      <w:r w:rsidR="00F26ECE">
        <w:t xml:space="preserve"> 1 less </w:t>
      </w:r>
      <w:r w:rsidR="00360B78">
        <w:t>processor</w:t>
      </w:r>
      <w:r w:rsidR="00FD7E99">
        <w:t xml:space="preserve">, </w:t>
      </w:r>
      <w:hyperlink w:anchor="_Optimization_3" w:history="1">
        <w:r w:rsidR="00FD7E99" w:rsidRPr="00FD7E99">
          <w:rPr>
            <w:rStyle w:val="Hyperlink"/>
            <w:b/>
            <w:bCs/>
            <w:color w:val="auto"/>
            <w:u w:val="none"/>
          </w:rPr>
          <w:t>Optimization 3</w:t>
        </w:r>
      </w:hyperlink>
      <w:r w:rsidR="00FD7E99">
        <w:t>)</w:t>
      </w:r>
    </w:p>
    <w:p w14:paraId="15A2AB6C" w14:textId="2B41660B" w:rsidR="00A72C93" w:rsidRDefault="00A72C93" w:rsidP="00322DC7">
      <w:pPr>
        <w:pStyle w:val="ListParagraph"/>
        <w:numPr>
          <w:ilvl w:val="0"/>
          <w:numId w:val="2"/>
        </w:numPr>
      </w:pPr>
      <w:r>
        <w:t>Do some</w:t>
      </w:r>
      <w:r w:rsidR="003F7248">
        <w:t xml:space="preserve"> checks</w:t>
      </w:r>
      <w:r>
        <w:t xml:space="preserve"> </w:t>
      </w:r>
      <w:r w:rsidR="003F7248">
        <w:t>(</w:t>
      </w:r>
      <w:r>
        <w:t>ending checks</w:t>
      </w:r>
      <w:r w:rsidR="00085D2E">
        <w:t xml:space="preserve"> and remaining processor checks</w:t>
      </w:r>
      <w:r w:rsidR="003F7248">
        <w:t>)</w:t>
      </w:r>
      <w:r w:rsidR="00085D2E">
        <w:t xml:space="preserve"> to handle ending conditions. </w:t>
      </w:r>
      <w:r w:rsidR="00B13F3B">
        <w:t xml:space="preserve">Repeat </w:t>
      </w:r>
      <w:r w:rsidR="00902DF7">
        <w:t>step</w:t>
      </w:r>
      <w:r w:rsidR="00693CFF">
        <w:t>s</w:t>
      </w:r>
      <w:r w:rsidR="00902DF7">
        <w:t xml:space="preserve"> </w:t>
      </w:r>
      <w:r w:rsidR="00313AC9">
        <w:t>1</w:t>
      </w:r>
      <w:r w:rsidR="00902DF7">
        <w:t>-</w:t>
      </w:r>
      <w:r w:rsidR="00313AC9">
        <w:t>5</w:t>
      </w:r>
      <w:r w:rsidR="00902DF7">
        <w:t xml:space="preserve"> until the ending conditions</w:t>
      </w:r>
      <w:r w:rsidR="00693CFF">
        <w:t xml:space="preserve"> are met. </w:t>
      </w:r>
    </w:p>
    <w:p w14:paraId="161B21D8" w14:textId="74273CC4" w:rsidR="00BF46D6" w:rsidRDefault="00BF46D6">
      <w:pPr>
        <w:jc w:val="left"/>
      </w:pPr>
      <w:r>
        <w:br w:type="page"/>
      </w:r>
    </w:p>
    <w:p w14:paraId="548E8BDD" w14:textId="4392DB07" w:rsidR="00B46784" w:rsidRDefault="00636990" w:rsidP="00C56C11">
      <w:pPr>
        <w:pStyle w:val="Heading1"/>
      </w:pPr>
      <w:r>
        <w:lastRenderedPageBreak/>
        <w:t>E</w:t>
      </w:r>
      <w:r w:rsidRPr="00636990">
        <w:t xml:space="preserve">fficiency </w:t>
      </w:r>
      <w:r>
        <w:t>A</w:t>
      </w:r>
      <w:r w:rsidRPr="00636990">
        <w:t>nalysis</w:t>
      </w:r>
    </w:p>
    <w:p w14:paraId="3FEB3B9E" w14:textId="39BEA08B" w:rsidR="001D18EC" w:rsidRPr="005259AF" w:rsidRDefault="00D8082A" w:rsidP="001D18EC">
      <w:pPr>
        <w:rPr>
          <w:rStyle w:val="SubtleEmphasis"/>
        </w:rPr>
      </w:pPr>
      <w:r>
        <w:rPr>
          <w:rStyle w:val="SubtleEmphasis"/>
        </w:rPr>
        <w:t>Individual complexity</w:t>
      </w:r>
      <w:r w:rsidR="005259AF">
        <w:rPr>
          <w:rStyle w:val="SubtleEmphasis"/>
        </w:rPr>
        <w:t xml:space="preserve"> </w:t>
      </w:r>
      <w:r>
        <w:rPr>
          <w:rStyle w:val="SubtleEmphasis"/>
        </w:rPr>
        <w:t>is</w:t>
      </w:r>
      <w:r w:rsidR="005259AF">
        <w:rPr>
          <w:rStyle w:val="SubtleEmphasis"/>
        </w:rPr>
        <w:t xml:space="preserve"> </w:t>
      </w:r>
      <w:r w:rsidR="00ED0EA4">
        <w:rPr>
          <w:rStyle w:val="SubtleEmphasis"/>
        </w:rPr>
        <w:t>commented with labels</w:t>
      </w:r>
      <w:r w:rsidR="00B47082">
        <w:rPr>
          <w:rStyle w:val="SubtleEmphasis"/>
        </w:rPr>
        <w:t xml:space="preserve"> in the source code</w:t>
      </w:r>
      <w:r w:rsidR="00ED0EA4">
        <w:rPr>
          <w:rStyle w:val="SubtleEmphasis"/>
        </w:rPr>
        <w:t xml:space="preserve"> (e.g. </w:t>
      </w:r>
      <w:r w:rsidR="00ED0EA4" w:rsidRPr="00ED0EA4">
        <w:rPr>
          <w:rStyle w:val="SubtleEmphasis"/>
        </w:rPr>
        <w:t>@complexity1</w:t>
      </w:r>
      <w:r w:rsidR="00ED0EA4">
        <w:rPr>
          <w:rStyle w:val="SubtleEmphasis"/>
        </w:rPr>
        <w:t>)</w:t>
      </w:r>
    </w:p>
    <w:p w14:paraId="30467D46" w14:textId="3A42FBFF" w:rsidR="001A23CB" w:rsidRDefault="001A23CB" w:rsidP="004B6CC0">
      <w:pPr>
        <w:pStyle w:val="Heading3"/>
      </w:pPr>
      <w:r>
        <w:t>Parameters</w:t>
      </w:r>
      <w:r w:rsidR="00FB3CA1">
        <w:t xml:space="preserve"> &amp; Conversions</w:t>
      </w:r>
    </w:p>
    <w:p w14:paraId="75E50AE7" w14:textId="26FCC8B6" w:rsidR="006D657A" w:rsidRDefault="00C46708" w:rsidP="00961972">
      <w:pPr>
        <w:pStyle w:val="Code"/>
      </w:pPr>
      <w:r>
        <w:t>n, proc, rows, cols</w:t>
      </w:r>
    </w:p>
    <w:p w14:paraId="799CF28B" w14:textId="54B4BCCD" w:rsidR="00FB3CA1" w:rsidRDefault="00FC3DEB" w:rsidP="00961972">
      <w:pPr>
        <w:pStyle w:val="Code"/>
      </w:pPr>
      <w:r>
        <w:t>n = rows * cols</w:t>
      </w:r>
      <w:r w:rsidR="00195988">
        <w:tab/>
      </w:r>
      <w:r w:rsidR="00DE5DBC">
        <w:tab/>
      </w:r>
      <w:r w:rsidR="00DE5DBC" w:rsidRPr="00DE5DBC">
        <w:rPr>
          <w:color w:val="70AD47" w:themeColor="accent6"/>
        </w:rPr>
        <w:t>//</w:t>
      </w:r>
      <w:r w:rsidR="0005587E">
        <w:rPr>
          <w:color w:val="70AD47" w:themeColor="accent6"/>
        </w:rPr>
        <w:t xml:space="preserve"> number of elements = matrix rows * matrix cols</w:t>
      </w:r>
    </w:p>
    <w:p w14:paraId="5FA32CF6" w14:textId="7E3188B6" w:rsidR="004B6CC0" w:rsidRDefault="00961972" w:rsidP="00961972">
      <w:pPr>
        <w:pStyle w:val="Code"/>
      </w:pPr>
      <w:r>
        <w:t xml:space="preserve">rows^2 = </w:t>
      </w:r>
      <w:r>
        <w:rPr>
          <w:rFonts w:hint="eastAsia"/>
        </w:rPr>
        <w:t>Θ</w:t>
      </w:r>
      <w:r>
        <w:rPr>
          <w:lang w:val="en-US"/>
        </w:rPr>
        <w:t xml:space="preserve">(n), </w:t>
      </w:r>
      <w:r>
        <w:t>cols</w:t>
      </w:r>
      <w:r>
        <w:t xml:space="preserve">^2 = </w:t>
      </w:r>
      <w:r>
        <w:rPr>
          <w:rFonts w:hint="eastAsia"/>
        </w:rPr>
        <w:t>Θ</w:t>
      </w:r>
      <w:r>
        <w:rPr>
          <w:lang w:val="en-US"/>
        </w:rPr>
        <w:t>(n)</w:t>
      </w:r>
      <w:r w:rsidR="00DE5DBC">
        <w:rPr>
          <w:lang w:val="en-US"/>
        </w:rPr>
        <w:tab/>
      </w:r>
      <w:r w:rsidR="00DE5DBC" w:rsidRPr="00DE5DBC">
        <w:rPr>
          <w:color w:val="70AD47" w:themeColor="accent6"/>
        </w:rPr>
        <w:t>//</w:t>
      </w:r>
      <w:r w:rsidR="0005587E">
        <w:rPr>
          <w:color w:val="70AD47" w:themeColor="accent6"/>
        </w:rPr>
        <w:t xml:space="preserve"> </w:t>
      </w:r>
      <w:r w:rsidR="00254924">
        <w:rPr>
          <w:color w:val="70AD47" w:themeColor="accent6"/>
        </w:rPr>
        <w:t>theor</w:t>
      </w:r>
      <w:r w:rsidR="001806B9">
        <w:rPr>
          <w:color w:val="70AD47" w:themeColor="accent6"/>
        </w:rPr>
        <w:t>etically,</w:t>
      </w:r>
      <w:r w:rsidR="002E6A4A">
        <w:rPr>
          <w:color w:val="70AD47" w:themeColor="accent6"/>
        </w:rPr>
        <w:t xml:space="preserve"> </w:t>
      </w:r>
      <w:r w:rsidR="00854755">
        <w:rPr>
          <w:color w:val="70AD47" w:themeColor="accent6"/>
        </w:rPr>
        <w:t xml:space="preserve">on average, </w:t>
      </w:r>
      <w:r w:rsidR="002E6A4A">
        <w:rPr>
          <w:color w:val="70AD47" w:themeColor="accent6"/>
        </w:rPr>
        <w:t>the input matrix is square</w:t>
      </w:r>
    </w:p>
    <w:p w14:paraId="38D76873" w14:textId="7E78C53A" w:rsidR="001A23CB" w:rsidRDefault="001A23CB" w:rsidP="004B6CC0">
      <w:pPr>
        <w:pStyle w:val="Heading3"/>
      </w:pPr>
      <w:r>
        <w:t>Time Complexity Analysis</w:t>
      </w:r>
    </w:p>
    <w:p w14:paraId="6911F04D" w14:textId="77777777" w:rsidR="00E17D5D" w:rsidRPr="004B6CC0" w:rsidRDefault="00E17D5D" w:rsidP="004B6CC0">
      <w:pPr>
        <w:pStyle w:val="Code"/>
      </w:pPr>
      <w:r w:rsidRPr="004B6CC0">
        <w:t>@complexity1 | n</w:t>
      </w:r>
    </w:p>
    <w:p w14:paraId="703CA4BE" w14:textId="77777777" w:rsidR="00E17D5D" w:rsidRPr="004B6CC0" w:rsidRDefault="00E17D5D" w:rsidP="004B6CC0">
      <w:pPr>
        <w:pStyle w:val="Code"/>
      </w:pPr>
      <w:r w:rsidRPr="004B6CC0">
        <w:t>@complexity2 | inverse of @complexity4 (rows &amp; cols swapped)</w:t>
      </w:r>
    </w:p>
    <w:p w14:paraId="61890701" w14:textId="77777777" w:rsidR="00E17D5D" w:rsidRPr="004B6CC0" w:rsidRDefault="00E17D5D" w:rsidP="004B6CC0">
      <w:pPr>
        <w:pStyle w:val="Code"/>
      </w:pPr>
      <w:r w:rsidRPr="004B6CC0">
        <w:t xml:space="preserve">@complexity4 | </w:t>
      </w:r>
      <w:r w:rsidRPr="0070407D">
        <w:rPr>
          <w:u w:val="single"/>
        </w:rPr>
        <w:t>@complexity5</w:t>
      </w:r>
      <w:r w:rsidRPr="004B6CC0">
        <w:t xml:space="preserve"> + </w:t>
      </w:r>
      <w:r w:rsidRPr="0070407D">
        <w:rPr>
          <w:u w:val="single"/>
        </w:rPr>
        <w:t>@complexity16</w:t>
      </w:r>
      <w:r w:rsidRPr="004B6CC0">
        <w:t xml:space="preserve"> + </w:t>
      </w:r>
      <w:r w:rsidRPr="0070407D">
        <w:rPr>
          <w:u w:val="single"/>
        </w:rPr>
        <w:t>@complexity17</w:t>
      </w:r>
      <w:r w:rsidRPr="004B6CC0">
        <w:t xml:space="preserve"> {</w:t>
      </w:r>
    </w:p>
    <w:p w14:paraId="60DEA679" w14:textId="77777777" w:rsidR="00E17D5D" w:rsidRPr="004B6CC0" w:rsidRDefault="00E17D5D" w:rsidP="004B6CC0">
      <w:pPr>
        <w:pStyle w:val="Code"/>
      </w:pPr>
      <w:r w:rsidRPr="004B6CC0">
        <w:t xml:space="preserve">    </w:t>
      </w:r>
      <w:r w:rsidRPr="0070407D">
        <w:rPr>
          <w:u w:val="single"/>
        </w:rPr>
        <w:t>@complexity5</w:t>
      </w:r>
      <w:r w:rsidRPr="004B6CC0">
        <w:t xml:space="preserve"> | proc * (@complexity6 + @complexity8) {</w:t>
      </w:r>
    </w:p>
    <w:p w14:paraId="58A56C7D" w14:textId="77777777" w:rsidR="00E17D5D" w:rsidRPr="004B6CC0" w:rsidRDefault="00E17D5D" w:rsidP="004B6CC0">
      <w:pPr>
        <w:pStyle w:val="Code"/>
      </w:pPr>
      <w:r w:rsidRPr="004B6CC0">
        <w:t xml:space="preserve">        @complexity6 | O(n/proc)</w:t>
      </w:r>
    </w:p>
    <w:p w14:paraId="5D3FCCE7" w14:textId="77777777" w:rsidR="00E17D5D" w:rsidRPr="004B6CC0" w:rsidRDefault="00E17D5D" w:rsidP="004B6CC0">
      <w:pPr>
        <w:pStyle w:val="Code"/>
      </w:pPr>
      <w:r w:rsidRPr="004B6CC0">
        <w:t xml:space="preserve">        @complexity8 | [cols * cols] + O(n/proc) + [O(cols) + O(n)]</w:t>
      </w:r>
    </w:p>
    <w:p w14:paraId="73A49D6B" w14:textId="77777777" w:rsidR="00E17D5D" w:rsidRPr="004B6CC0" w:rsidRDefault="00E17D5D" w:rsidP="004B6CC0">
      <w:pPr>
        <w:pStyle w:val="Code"/>
      </w:pPr>
      <w:r w:rsidRPr="004B6CC0">
        <w:t xml:space="preserve">    }</w:t>
      </w:r>
    </w:p>
    <w:p w14:paraId="0D381A78" w14:textId="77777777" w:rsidR="00E17D5D" w:rsidRPr="004B6CC0" w:rsidRDefault="00E17D5D" w:rsidP="004B6CC0">
      <w:pPr>
        <w:pStyle w:val="Code"/>
      </w:pPr>
      <w:r w:rsidRPr="004B6CC0">
        <w:t xml:space="preserve">    </w:t>
      </w:r>
      <w:r w:rsidRPr="0070407D">
        <w:rPr>
          <w:u w:val="single"/>
        </w:rPr>
        <w:t>@complexity16</w:t>
      </w:r>
      <w:r w:rsidRPr="004B6CC0">
        <w:t xml:space="preserve"> | proc</w:t>
      </w:r>
    </w:p>
    <w:p w14:paraId="3C5C262A" w14:textId="77777777" w:rsidR="00E17D5D" w:rsidRPr="004B6CC0" w:rsidRDefault="00E17D5D" w:rsidP="004B6CC0">
      <w:pPr>
        <w:pStyle w:val="Code"/>
      </w:pPr>
      <w:r w:rsidRPr="004B6CC0">
        <w:t xml:space="preserve">    </w:t>
      </w:r>
      <w:r w:rsidRPr="0070407D">
        <w:rPr>
          <w:u w:val="single"/>
        </w:rPr>
        <w:t>@complexity17</w:t>
      </w:r>
      <w:r w:rsidRPr="004B6CC0">
        <w:t xml:space="preserve"> | 4*proc</w:t>
      </w:r>
    </w:p>
    <w:p w14:paraId="0FB6EE93" w14:textId="3C67517C" w:rsidR="00E17D5D" w:rsidRPr="004B6CC0" w:rsidRDefault="00E17D5D" w:rsidP="004B6CC0">
      <w:pPr>
        <w:pStyle w:val="Code"/>
      </w:pPr>
      <w:r w:rsidRPr="004B6CC0">
        <w:t>}</w:t>
      </w:r>
    </w:p>
    <w:p w14:paraId="77EB3EBD" w14:textId="3EA8FF4B" w:rsidR="00E17D5D" w:rsidRPr="00933831" w:rsidRDefault="00E17D5D" w:rsidP="00933831">
      <w:pPr>
        <w:pStyle w:val="Heading3"/>
      </w:pPr>
      <w:r w:rsidRPr="00933831">
        <w:t>The final equation for @complexity0</w:t>
      </w:r>
    </w:p>
    <w:p w14:paraId="16D2C17D" w14:textId="77777777" w:rsidR="00E17D5D" w:rsidRPr="004B6CC0" w:rsidRDefault="00E17D5D" w:rsidP="004B6CC0">
      <w:pPr>
        <w:pStyle w:val="Code"/>
      </w:pPr>
      <w:r w:rsidRPr="004B6CC0">
        <w:t>@complexity0 | @complexity1 + @complexity2 + @complexity4</w:t>
      </w:r>
    </w:p>
    <w:p w14:paraId="2E559062" w14:textId="67D945B4" w:rsidR="00E17D5D" w:rsidRPr="004B6CC0" w:rsidRDefault="00E17D5D" w:rsidP="004B6CC0">
      <w:pPr>
        <w:pStyle w:val="Code"/>
      </w:pPr>
      <w:r w:rsidRPr="004B6CC0">
        <w:t>n + {</w:t>
      </w:r>
      <w:r w:rsidRPr="00ED0EA4">
        <w:rPr>
          <w:u w:val="single"/>
        </w:rPr>
        <w:t>proc * (O(n/proc) + [cols * cols] + O(n/proc) + [O(cols) + O(n)]) + proc + 4*proc</w:t>
      </w:r>
      <w:r w:rsidRPr="004B6CC0">
        <w:t>}</w:t>
      </w:r>
      <w:r w:rsidR="00B25D63">
        <w:t xml:space="preserve"> </w:t>
      </w:r>
      <w:r w:rsidRPr="004B6CC0">
        <w:t>+ {</w:t>
      </w:r>
      <w:r w:rsidRPr="00ED0EA4">
        <w:rPr>
          <w:u w:val="single"/>
        </w:rPr>
        <w:t>proc * (O(n/proc) + [rows * rows] + O(n/proc) + [O(rows) + O(n)]) + proc + 4*proc</w:t>
      </w:r>
      <w:r w:rsidRPr="004B6CC0">
        <w:t>}</w:t>
      </w:r>
    </w:p>
    <w:p w14:paraId="2390CD61" w14:textId="270541EE" w:rsidR="00E17D5D" w:rsidRPr="004B6CC0" w:rsidRDefault="00ED0EA4" w:rsidP="004B6CC0">
      <w:pPr>
        <w:pStyle w:val="Code"/>
      </w:pPr>
      <w:r>
        <w:t xml:space="preserve">  </w:t>
      </w:r>
      <w:r w:rsidR="00E17D5D" w:rsidRPr="00DE5DBC">
        <w:rPr>
          <w:color w:val="70AD47" w:themeColor="accent6"/>
        </w:rPr>
        <w:t>//</w:t>
      </w:r>
      <w:r w:rsidR="00E17D5D" w:rsidRPr="004B6CC0">
        <w:t xml:space="preserve"> O(@complexity2) = O(@complexity4)</w:t>
      </w:r>
    </w:p>
    <w:p w14:paraId="58CF4454" w14:textId="77777777" w:rsidR="00ED0EA4" w:rsidRDefault="00E17D5D" w:rsidP="004B6CC0">
      <w:pPr>
        <w:pStyle w:val="Code"/>
      </w:pPr>
      <w:r w:rsidRPr="004B6CC0">
        <w:t xml:space="preserve">= O(n + 2*(proc * (O(n/proc) + [cols * cols] + O(n/proc) </w:t>
      </w:r>
    </w:p>
    <w:p w14:paraId="0523CA8C" w14:textId="4B54DB9E" w:rsidR="00E17D5D" w:rsidRPr="004B6CC0" w:rsidRDefault="00E17D5D" w:rsidP="00992EEB">
      <w:pPr>
        <w:pStyle w:val="Code"/>
        <w:ind w:firstLine="720"/>
      </w:pPr>
      <w:r w:rsidRPr="004B6CC0">
        <w:t>+ [O(cols) + O(n)]) + proc + 4*proc))</w:t>
      </w:r>
    </w:p>
    <w:p w14:paraId="491E1B33" w14:textId="77777777" w:rsidR="00E17D5D" w:rsidRPr="004B6CC0" w:rsidRDefault="00E17D5D" w:rsidP="004B6CC0">
      <w:pPr>
        <w:pStyle w:val="Code"/>
      </w:pPr>
      <w:r w:rsidRPr="004B6CC0">
        <w:t>= O(7n + (</w:t>
      </w:r>
      <w:r w:rsidRPr="00992EEB">
        <w:rPr>
          <w:u w:val="single"/>
        </w:rPr>
        <w:t>2*cols^2+10</w:t>
      </w:r>
      <w:r w:rsidRPr="004B6CC0">
        <w:t xml:space="preserve">)*proc + 2*cols) </w:t>
      </w:r>
      <w:r w:rsidRPr="00DE5DBC">
        <w:rPr>
          <w:color w:val="70AD47" w:themeColor="accent6"/>
        </w:rPr>
        <w:t>// simple algebra</w:t>
      </w:r>
    </w:p>
    <w:p w14:paraId="2306522A" w14:textId="3C0B79EF"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2*cols^2+10</w:t>
      </w:r>
      <w:r w:rsidR="00E17D5D" w:rsidRPr="004B6CC0">
        <w:t>) = O(2*cols^2)</w:t>
      </w:r>
    </w:p>
    <w:p w14:paraId="448AD88B" w14:textId="77777777" w:rsidR="00E17D5D" w:rsidRPr="004B6CC0" w:rsidRDefault="00E17D5D" w:rsidP="004B6CC0">
      <w:pPr>
        <w:pStyle w:val="Code"/>
      </w:pPr>
      <w:r w:rsidRPr="004B6CC0">
        <w:t>= O(7n + 2*cols^2*proc + 2*cols)</w:t>
      </w:r>
    </w:p>
    <w:p w14:paraId="1DA22AAF" w14:textId="77777777" w:rsidR="00E17D5D" w:rsidRPr="004B6CC0" w:rsidRDefault="00E17D5D" w:rsidP="004B6CC0">
      <w:pPr>
        <w:pStyle w:val="Code"/>
      </w:pPr>
      <w:r w:rsidRPr="004B6CC0">
        <w:t>= O(7n + 2*cols(</w:t>
      </w:r>
      <w:r w:rsidRPr="00992EEB">
        <w:rPr>
          <w:u w:val="single"/>
        </w:rPr>
        <w:t>cols*proc+1</w:t>
      </w:r>
      <w:r w:rsidRPr="004B6CC0">
        <w:t xml:space="preserve">)) </w:t>
      </w:r>
      <w:r w:rsidRPr="00DE5DBC">
        <w:rPr>
          <w:color w:val="70AD47" w:themeColor="accent6"/>
        </w:rPr>
        <w:t>// simple algebra</w:t>
      </w:r>
    </w:p>
    <w:p w14:paraId="714C3B69" w14:textId="5B378757"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cols*proc+1</w:t>
      </w:r>
      <w:r w:rsidR="00E17D5D" w:rsidRPr="004B6CC0">
        <w:t>) = Θ(cols*proc)</w:t>
      </w:r>
    </w:p>
    <w:p w14:paraId="1490220F" w14:textId="77777777" w:rsidR="00E17D5D" w:rsidRPr="004B6CC0" w:rsidRDefault="00E17D5D" w:rsidP="004B6CC0">
      <w:pPr>
        <w:pStyle w:val="Code"/>
      </w:pPr>
      <w:r w:rsidRPr="004B6CC0">
        <w:t>= O(7n + 2*</w:t>
      </w:r>
      <w:r w:rsidRPr="00992EEB">
        <w:rPr>
          <w:u w:val="single"/>
        </w:rPr>
        <w:t>cols^2</w:t>
      </w:r>
      <w:r w:rsidRPr="004B6CC0">
        <w:t>*proc)</w:t>
      </w:r>
    </w:p>
    <w:p w14:paraId="7877571D" w14:textId="1676B56B" w:rsidR="00E17D5D" w:rsidRPr="004B6CC0" w:rsidRDefault="00ED0EA4" w:rsidP="004B6CC0">
      <w:pPr>
        <w:pStyle w:val="Code"/>
      </w:pPr>
      <w:r>
        <w:t xml:space="preserve">  </w:t>
      </w:r>
      <w:r w:rsidR="00E17D5D" w:rsidRPr="00DE5DBC">
        <w:rPr>
          <w:color w:val="70AD47" w:themeColor="accent6"/>
        </w:rPr>
        <w:t>//</w:t>
      </w:r>
      <w:r w:rsidR="00E17D5D" w:rsidRPr="004B6CC0">
        <w:t xml:space="preserve"> O(</w:t>
      </w:r>
      <w:r w:rsidR="00E17D5D" w:rsidRPr="00992EEB">
        <w:rPr>
          <w:u w:val="single"/>
        </w:rPr>
        <w:t>cols^2</w:t>
      </w:r>
      <w:r w:rsidR="00E17D5D" w:rsidRPr="004B6CC0">
        <w:t>) = Θ(n)</w:t>
      </w:r>
    </w:p>
    <w:p w14:paraId="1555E02F" w14:textId="77777777" w:rsidR="00E17D5D" w:rsidRPr="004B6CC0" w:rsidRDefault="00E17D5D" w:rsidP="004B6CC0">
      <w:pPr>
        <w:pStyle w:val="Code"/>
      </w:pPr>
      <w:r w:rsidRPr="004B6CC0">
        <w:t>= O(7n + 2n*proc)</w:t>
      </w:r>
    </w:p>
    <w:p w14:paraId="3908DC12" w14:textId="1A862D3D" w:rsidR="00E17D5D" w:rsidRPr="004B6CC0" w:rsidRDefault="00E17D5D" w:rsidP="004B6CC0">
      <w:pPr>
        <w:pStyle w:val="Code"/>
      </w:pPr>
      <w:r w:rsidRPr="004B6CC0">
        <w:t>= O(n*proc)</w:t>
      </w:r>
    </w:p>
    <w:p w14:paraId="6D7B6CEA" w14:textId="0C7299BE" w:rsidR="001A23CB" w:rsidRPr="000F2AF7" w:rsidRDefault="00992EEB" w:rsidP="00AB3E24">
      <w:r>
        <w:t>Hence, the time complexity for this program is highly dependent on the number of</w:t>
      </w:r>
      <w:r w:rsidR="00490542">
        <w:t xml:space="preserve"> input</w:t>
      </w:r>
      <w:r>
        <w:t xml:space="preserve"> elements and processors. </w:t>
      </w:r>
    </w:p>
    <w:p w14:paraId="106C1725" w14:textId="123DAD67" w:rsidR="00B46784" w:rsidRDefault="001A23CB" w:rsidP="008C4DEA">
      <w:pPr>
        <w:pStyle w:val="Heading1"/>
      </w:pPr>
      <w:r>
        <w:t>Conclusion</w:t>
      </w:r>
    </w:p>
    <w:p w14:paraId="42FC75AD" w14:textId="64EF2588" w:rsidR="005F6D3B" w:rsidRDefault="00C437CF" w:rsidP="00C437CF">
      <w:r>
        <w:t xml:space="preserve">In conclusion, this project </w:t>
      </w:r>
      <w:r w:rsidR="005F6D3B">
        <w:t>has explored</w:t>
      </w:r>
      <w:r>
        <w:t xml:space="preserve"> algorithm design and implementation, covering matrix partitioning and</w:t>
      </w:r>
      <w:r w:rsidR="005F6D3B">
        <w:t xml:space="preserve"> relevant</w:t>
      </w:r>
      <w:r>
        <w:t xml:space="preserve"> load distribution</w:t>
      </w:r>
      <w:r w:rsidR="005F6D3B" w:rsidRPr="005F6D3B">
        <w:t xml:space="preserve"> </w:t>
      </w:r>
      <w:r w:rsidR="005F6D3B">
        <w:t>optimization</w:t>
      </w:r>
      <w:r w:rsidR="005F6D3B" w:rsidRPr="005F6D3B">
        <w:t xml:space="preserve"> </w:t>
      </w:r>
      <w:r w:rsidR="008D4ADF">
        <w:t>challenges</w:t>
      </w:r>
      <w:r>
        <w:t xml:space="preserve">. The efficiency analysis yielded a time complexity of O(n * proc), reflecting </w:t>
      </w:r>
      <w:r w:rsidR="008D4ADF">
        <w:t>the algorithm’s</w:t>
      </w:r>
      <w:r>
        <w:t xml:space="preserve"> dependency on </w:t>
      </w:r>
      <w:r w:rsidR="005F6D3B" w:rsidRPr="005F6D3B">
        <w:t xml:space="preserve">the number of input elements and processors. </w:t>
      </w:r>
    </w:p>
    <w:p w14:paraId="12C9AD23" w14:textId="2DED6B3F" w:rsidR="008C4DEA" w:rsidRPr="008C4DEA" w:rsidRDefault="00A33D84" w:rsidP="00A33D84">
      <w:r w:rsidRPr="00A33D84">
        <w:t>Looking forward, it</w:t>
      </w:r>
      <w:r>
        <w:t xml:space="preserve"> i</w:t>
      </w:r>
      <w:r w:rsidRPr="00A33D84">
        <w:t xml:space="preserve">s evident that real-world scenarios often involve more processor cores than </w:t>
      </w:r>
      <w:r>
        <w:t xml:space="preserve">only </w:t>
      </w:r>
      <w:r w:rsidRPr="00A33D84">
        <w:t xml:space="preserve">matrix rows or columns, especially in contexts like GPUs or supercomputers with a substantial number of cores. Strategies like strip partitioning </w:t>
      </w:r>
      <w:r w:rsidR="00471539">
        <w:t>may offer</w:t>
      </w:r>
      <w:r w:rsidRPr="00A33D84">
        <w:t xml:space="preserve"> potential efficiency improvements but require addressing challenges such as handling remaining row elements. As technology advances, these optimizations </w:t>
      </w:r>
      <w:r w:rsidR="00902CDC">
        <w:t>are surely needed</w:t>
      </w:r>
      <w:r w:rsidRPr="00A33D84">
        <w:t xml:space="preserve"> for enhancing parallel processing in the future.</w:t>
      </w:r>
      <w:r>
        <w:t xml:space="preserve"> </w:t>
      </w:r>
    </w:p>
    <w:sectPr w:rsidR="008C4DEA" w:rsidRPr="008C4DEA">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230E0E"/>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 w15:restartNumberingAfterBreak="0">
    <w:nsid w:val="045848A8"/>
    <w:multiLevelType w:val="hybridMultilevel"/>
    <w:tmpl w:val="5C965E5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F35A41"/>
    <w:multiLevelType w:val="hybridMultilevel"/>
    <w:tmpl w:val="8C7612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B5D315E"/>
    <w:multiLevelType w:val="hybridMultilevel"/>
    <w:tmpl w:val="5684769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ED823AA"/>
    <w:multiLevelType w:val="hybridMultilevel"/>
    <w:tmpl w:val="F552E1E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10CE532A"/>
    <w:multiLevelType w:val="hybridMultilevel"/>
    <w:tmpl w:val="B25C2078"/>
    <w:lvl w:ilvl="0" w:tplc="0C090001">
      <w:start w:val="1"/>
      <w:numFmt w:val="bullet"/>
      <w:lvlText w:val=""/>
      <w:lvlJc w:val="left"/>
      <w:pPr>
        <w:ind w:left="1080" w:hanging="72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13A72964"/>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7" w15:restartNumberingAfterBreak="0">
    <w:nsid w:val="22CB7303"/>
    <w:multiLevelType w:val="hybridMultilevel"/>
    <w:tmpl w:val="88E410B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2C0568F9"/>
    <w:multiLevelType w:val="hybridMultilevel"/>
    <w:tmpl w:val="48B26C7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2E0710D6"/>
    <w:multiLevelType w:val="hybridMultilevel"/>
    <w:tmpl w:val="C4D0D90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A866D21"/>
    <w:multiLevelType w:val="hybridMultilevel"/>
    <w:tmpl w:val="D7520C3E"/>
    <w:lvl w:ilvl="0" w:tplc="0C09000F">
      <w:start w:val="1"/>
      <w:numFmt w:val="decimal"/>
      <w:lvlText w:val="%1."/>
      <w:lvlJc w:val="left"/>
      <w:pPr>
        <w:ind w:left="1080" w:hanging="72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C4C5D3B"/>
    <w:multiLevelType w:val="hybridMultilevel"/>
    <w:tmpl w:val="C6FC5F0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E686991"/>
    <w:multiLevelType w:val="hybridMultilevel"/>
    <w:tmpl w:val="1F36C1B8"/>
    <w:lvl w:ilvl="0" w:tplc="A380FBEE">
      <w:numFmt w:val="bullet"/>
      <w:lvlText w:val="•"/>
      <w:lvlJc w:val="left"/>
      <w:pPr>
        <w:ind w:left="1080" w:hanging="720"/>
      </w:pPr>
      <w:rPr>
        <w:rFonts w:ascii="等线" w:eastAsia="等线" w:hAnsi="等线" w:cstheme="minorBidi" w:hint="eastAsia"/>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0E000C6"/>
    <w:multiLevelType w:val="hybridMultilevel"/>
    <w:tmpl w:val="A32AF5D2"/>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42DE6F63"/>
    <w:multiLevelType w:val="hybridMultilevel"/>
    <w:tmpl w:val="DBE0DC98"/>
    <w:lvl w:ilvl="0" w:tplc="0C090001">
      <w:start w:val="1"/>
      <w:numFmt w:val="bullet"/>
      <w:lvlText w:val=""/>
      <w:lvlJc w:val="left"/>
      <w:pPr>
        <w:ind w:left="1080" w:hanging="72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44E13121"/>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6" w15:restartNumberingAfterBreak="0">
    <w:nsid w:val="485A632A"/>
    <w:multiLevelType w:val="hybridMultilevel"/>
    <w:tmpl w:val="32009602"/>
    <w:lvl w:ilvl="0" w:tplc="A380FBEE">
      <w:numFmt w:val="bullet"/>
      <w:lvlText w:val="•"/>
      <w:lvlJc w:val="left"/>
      <w:pPr>
        <w:ind w:left="1440" w:hanging="720"/>
      </w:pPr>
      <w:rPr>
        <w:rFonts w:ascii="等线" w:eastAsia="等线" w:hAnsi="等线" w:cstheme="minorBidi" w:hint="eastAsia"/>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7" w15:restartNumberingAfterBreak="0">
    <w:nsid w:val="5DAF5755"/>
    <w:multiLevelType w:val="hybridMultilevel"/>
    <w:tmpl w:val="26141992"/>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70D457E9"/>
    <w:multiLevelType w:val="multilevel"/>
    <w:tmpl w:val="873ECD56"/>
    <w:lvl w:ilvl="0">
      <w:start w:val="1"/>
      <w:numFmt w:val="bullet"/>
      <w:lvlText w:val=""/>
      <w:lvlJc w:val="left"/>
      <w:pPr>
        <w:ind w:left="360" w:firstLine="0"/>
      </w:pPr>
      <w:rPr>
        <w:rFonts w:ascii="Symbol" w:hAnsi="Symbol" w:hint="default"/>
      </w:rPr>
    </w:lvl>
    <w:lvl w:ilvl="1">
      <w:start w:val="1"/>
      <w:numFmt w:val="bullet"/>
      <w:lvlText w:val="o"/>
      <w:lvlJc w:val="left"/>
      <w:pPr>
        <w:ind w:left="1080" w:firstLine="0"/>
      </w:pPr>
      <w:rPr>
        <w:rFonts w:ascii="Courier New" w:hAnsi="Courier New" w:cs="Courier New" w:hint="default"/>
      </w:rPr>
    </w:lvl>
    <w:lvl w:ilvl="2">
      <w:start w:val="1"/>
      <w:numFmt w:val="bullet"/>
      <w:lvlText w:val=""/>
      <w:lvlJc w:val="left"/>
      <w:pPr>
        <w:ind w:left="1800" w:firstLine="0"/>
      </w:pPr>
      <w:rPr>
        <w:rFonts w:ascii="Wingdings" w:hAnsi="Wingdings" w:hint="default"/>
      </w:rPr>
    </w:lvl>
    <w:lvl w:ilvl="3">
      <w:start w:val="1"/>
      <w:numFmt w:val="bullet"/>
      <w:lvlText w:val=""/>
      <w:lvlJc w:val="left"/>
      <w:pPr>
        <w:ind w:left="2520" w:firstLine="0"/>
      </w:pPr>
      <w:rPr>
        <w:rFonts w:ascii="Symbol" w:hAnsi="Symbol" w:hint="default"/>
      </w:rPr>
    </w:lvl>
    <w:lvl w:ilvl="4">
      <w:start w:val="1"/>
      <w:numFmt w:val="bullet"/>
      <w:lvlText w:val="o"/>
      <w:lvlJc w:val="left"/>
      <w:pPr>
        <w:ind w:left="3240" w:firstLine="0"/>
      </w:pPr>
      <w:rPr>
        <w:rFonts w:ascii="Courier New" w:hAnsi="Courier New" w:cs="Courier New" w:hint="default"/>
      </w:rPr>
    </w:lvl>
    <w:lvl w:ilvl="5">
      <w:start w:val="1"/>
      <w:numFmt w:val="bullet"/>
      <w:lvlText w:val=""/>
      <w:lvlJc w:val="left"/>
      <w:pPr>
        <w:ind w:left="3960" w:firstLine="0"/>
      </w:pPr>
      <w:rPr>
        <w:rFonts w:ascii="Wingdings" w:hAnsi="Wingdings" w:hint="default"/>
      </w:rPr>
    </w:lvl>
    <w:lvl w:ilvl="6">
      <w:start w:val="1"/>
      <w:numFmt w:val="bullet"/>
      <w:lvlText w:val=""/>
      <w:lvlJc w:val="left"/>
      <w:pPr>
        <w:ind w:left="4680" w:firstLine="0"/>
      </w:pPr>
      <w:rPr>
        <w:rFonts w:ascii="Symbol" w:hAnsi="Symbol" w:hint="default"/>
      </w:rPr>
    </w:lvl>
    <w:lvl w:ilvl="7">
      <w:start w:val="1"/>
      <w:numFmt w:val="bullet"/>
      <w:lvlText w:val="o"/>
      <w:lvlJc w:val="left"/>
      <w:pPr>
        <w:ind w:left="5400" w:firstLine="0"/>
      </w:pPr>
      <w:rPr>
        <w:rFonts w:ascii="Courier New" w:hAnsi="Courier New" w:cs="Courier New" w:hint="default"/>
      </w:rPr>
    </w:lvl>
    <w:lvl w:ilvl="8">
      <w:start w:val="1"/>
      <w:numFmt w:val="bullet"/>
      <w:lvlText w:val=""/>
      <w:lvlJc w:val="left"/>
      <w:pPr>
        <w:ind w:left="6120" w:firstLine="0"/>
      </w:pPr>
      <w:rPr>
        <w:rFonts w:ascii="Wingdings" w:hAnsi="Wingdings" w:hint="default"/>
      </w:rPr>
    </w:lvl>
  </w:abstractNum>
  <w:abstractNum w:abstractNumId="19" w15:restartNumberingAfterBreak="0">
    <w:nsid w:val="717B4D4C"/>
    <w:multiLevelType w:val="hybridMultilevel"/>
    <w:tmpl w:val="8326DB5C"/>
    <w:lvl w:ilvl="0" w:tplc="A380FBEE">
      <w:numFmt w:val="bullet"/>
      <w:lvlText w:val="•"/>
      <w:lvlJc w:val="left"/>
      <w:pPr>
        <w:ind w:left="1080" w:hanging="72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555191553">
    <w:abstractNumId w:val="2"/>
  </w:num>
  <w:num w:numId="2" w16cid:durableId="889535073">
    <w:abstractNumId w:val="9"/>
  </w:num>
  <w:num w:numId="3" w16cid:durableId="1845631378">
    <w:abstractNumId w:val="11"/>
  </w:num>
  <w:num w:numId="4" w16cid:durableId="1415400320">
    <w:abstractNumId w:val="7"/>
  </w:num>
  <w:num w:numId="5" w16cid:durableId="1529103517">
    <w:abstractNumId w:val="4"/>
  </w:num>
  <w:num w:numId="6" w16cid:durableId="388576726">
    <w:abstractNumId w:val="3"/>
  </w:num>
  <w:num w:numId="7" w16cid:durableId="1939604244">
    <w:abstractNumId w:val="19"/>
  </w:num>
  <w:num w:numId="8" w16cid:durableId="963198504">
    <w:abstractNumId w:val="16"/>
  </w:num>
  <w:num w:numId="9" w16cid:durableId="1222668134">
    <w:abstractNumId w:val="17"/>
  </w:num>
  <w:num w:numId="10" w16cid:durableId="372075161">
    <w:abstractNumId w:val="13"/>
  </w:num>
  <w:num w:numId="11" w16cid:durableId="1240871412">
    <w:abstractNumId w:val="5"/>
  </w:num>
  <w:num w:numId="12" w16cid:durableId="1968198692">
    <w:abstractNumId w:val="8"/>
  </w:num>
  <w:num w:numId="13" w16cid:durableId="1084959409">
    <w:abstractNumId w:val="12"/>
  </w:num>
  <w:num w:numId="14" w16cid:durableId="2113166788">
    <w:abstractNumId w:val="14"/>
  </w:num>
  <w:num w:numId="15" w16cid:durableId="1254508234">
    <w:abstractNumId w:val="10"/>
  </w:num>
  <w:num w:numId="16" w16cid:durableId="300811054">
    <w:abstractNumId w:val="1"/>
  </w:num>
  <w:num w:numId="17" w16cid:durableId="101731495">
    <w:abstractNumId w:val="18"/>
  </w:num>
  <w:num w:numId="18" w16cid:durableId="1353874520">
    <w:abstractNumId w:val="6"/>
  </w:num>
  <w:num w:numId="19" w16cid:durableId="1313635266">
    <w:abstractNumId w:val="0"/>
  </w:num>
  <w:num w:numId="20" w16cid:durableId="174648776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xsDAwNra0MDA0MTBV0lEKTi0uzszPAykwrgUA3ofGgSwAAAA="/>
  </w:docVars>
  <w:rsids>
    <w:rsidRoot w:val="00081D1F"/>
    <w:rsid w:val="00006510"/>
    <w:rsid w:val="000178D5"/>
    <w:rsid w:val="00017DD1"/>
    <w:rsid w:val="00023DA5"/>
    <w:rsid w:val="00043D82"/>
    <w:rsid w:val="0004775F"/>
    <w:rsid w:val="0005587E"/>
    <w:rsid w:val="00065953"/>
    <w:rsid w:val="00080364"/>
    <w:rsid w:val="00081D1F"/>
    <w:rsid w:val="00085D2E"/>
    <w:rsid w:val="000A2FEB"/>
    <w:rsid w:val="000B3A05"/>
    <w:rsid w:val="000C36E2"/>
    <w:rsid w:val="000F2AF7"/>
    <w:rsid w:val="000F560D"/>
    <w:rsid w:val="00124210"/>
    <w:rsid w:val="00170CE5"/>
    <w:rsid w:val="00171BAF"/>
    <w:rsid w:val="001806B9"/>
    <w:rsid w:val="001928E1"/>
    <w:rsid w:val="00195988"/>
    <w:rsid w:val="001A014B"/>
    <w:rsid w:val="001A23CB"/>
    <w:rsid w:val="001B2B31"/>
    <w:rsid w:val="001B43A5"/>
    <w:rsid w:val="001B4488"/>
    <w:rsid w:val="001C73B1"/>
    <w:rsid w:val="001D18EC"/>
    <w:rsid w:val="00220D8A"/>
    <w:rsid w:val="00227449"/>
    <w:rsid w:val="00240486"/>
    <w:rsid w:val="00252A2A"/>
    <w:rsid w:val="00254924"/>
    <w:rsid w:val="002653C9"/>
    <w:rsid w:val="00267270"/>
    <w:rsid w:val="002B5866"/>
    <w:rsid w:val="002C6A4C"/>
    <w:rsid w:val="002D3FCD"/>
    <w:rsid w:val="002E6A4A"/>
    <w:rsid w:val="002F5281"/>
    <w:rsid w:val="002F5FE9"/>
    <w:rsid w:val="003057F9"/>
    <w:rsid w:val="00313AC9"/>
    <w:rsid w:val="00320C4E"/>
    <w:rsid w:val="00323AA7"/>
    <w:rsid w:val="00360B78"/>
    <w:rsid w:val="0039417A"/>
    <w:rsid w:val="003D5463"/>
    <w:rsid w:val="003F3968"/>
    <w:rsid w:val="003F7248"/>
    <w:rsid w:val="003F75DE"/>
    <w:rsid w:val="0043388D"/>
    <w:rsid w:val="00441500"/>
    <w:rsid w:val="00444749"/>
    <w:rsid w:val="00454541"/>
    <w:rsid w:val="004605A3"/>
    <w:rsid w:val="00462B8F"/>
    <w:rsid w:val="00471539"/>
    <w:rsid w:val="00473E16"/>
    <w:rsid w:val="00490542"/>
    <w:rsid w:val="004B6CC0"/>
    <w:rsid w:val="004D2D1A"/>
    <w:rsid w:val="004D673A"/>
    <w:rsid w:val="004E56E7"/>
    <w:rsid w:val="004F04AD"/>
    <w:rsid w:val="004F2AB0"/>
    <w:rsid w:val="004F654D"/>
    <w:rsid w:val="004F7A8E"/>
    <w:rsid w:val="005018DC"/>
    <w:rsid w:val="0051379A"/>
    <w:rsid w:val="005259AF"/>
    <w:rsid w:val="00537212"/>
    <w:rsid w:val="005450B1"/>
    <w:rsid w:val="00574B8F"/>
    <w:rsid w:val="005D41D6"/>
    <w:rsid w:val="005E5667"/>
    <w:rsid w:val="005F6D3B"/>
    <w:rsid w:val="00622C23"/>
    <w:rsid w:val="0063335D"/>
    <w:rsid w:val="00636990"/>
    <w:rsid w:val="00653F56"/>
    <w:rsid w:val="00693CFF"/>
    <w:rsid w:val="006B38F8"/>
    <w:rsid w:val="006D657A"/>
    <w:rsid w:val="0070407D"/>
    <w:rsid w:val="00711061"/>
    <w:rsid w:val="00713EC8"/>
    <w:rsid w:val="00744E5F"/>
    <w:rsid w:val="00747242"/>
    <w:rsid w:val="007617DC"/>
    <w:rsid w:val="0076379F"/>
    <w:rsid w:val="007B1141"/>
    <w:rsid w:val="007B7278"/>
    <w:rsid w:val="007C670F"/>
    <w:rsid w:val="007F4513"/>
    <w:rsid w:val="007F50BF"/>
    <w:rsid w:val="00802E7B"/>
    <w:rsid w:val="008226B4"/>
    <w:rsid w:val="00832CB8"/>
    <w:rsid w:val="00840D81"/>
    <w:rsid w:val="00854755"/>
    <w:rsid w:val="00877B8F"/>
    <w:rsid w:val="008B0E00"/>
    <w:rsid w:val="008B3361"/>
    <w:rsid w:val="008B498E"/>
    <w:rsid w:val="008C4DEA"/>
    <w:rsid w:val="008D2C59"/>
    <w:rsid w:val="008D4ADF"/>
    <w:rsid w:val="008D5613"/>
    <w:rsid w:val="008D7551"/>
    <w:rsid w:val="008E7CD1"/>
    <w:rsid w:val="008F3D79"/>
    <w:rsid w:val="008F3DB9"/>
    <w:rsid w:val="00902CDC"/>
    <w:rsid w:val="00902DF7"/>
    <w:rsid w:val="00933831"/>
    <w:rsid w:val="0094220C"/>
    <w:rsid w:val="00947C0B"/>
    <w:rsid w:val="009529EC"/>
    <w:rsid w:val="00957022"/>
    <w:rsid w:val="00961972"/>
    <w:rsid w:val="009766CB"/>
    <w:rsid w:val="00980A69"/>
    <w:rsid w:val="00992EEB"/>
    <w:rsid w:val="009E6551"/>
    <w:rsid w:val="009F60D2"/>
    <w:rsid w:val="00A165EA"/>
    <w:rsid w:val="00A33D84"/>
    <w:rsid w:val="00A53EE4"/>
    <w:rsid w:val="00A63A5E"/>
    <w:rsid w:val="00A64A01"/>
    <w:rsid w:val="00A72C93"/>
    <w:rsid w:val="00A82AF9"/>
    <w:rsid w:val="00A83AB7"/>
    <w:rsid w:val="00A9330C"/>
    <w:rsid w:val="00AA456E"/>
    <w:rsid w:val="00AA4DCE"/>
    <w:rsid w:val="00AA576D"/>
    <w:rsid w:val="00AB3E24"/>
    <w:rsid w:val="00AD54DF"/>
    <w:rsid w:val="00AE5322"/>
    <w:rsid w:val="00B106F2"/>
    <w:rsid w:val="00B13F3B"/>
    <w:rsid w:val="00B25D63"/>
    <w:rsid w:val="00B40794"/>
    <w:rsid w:val="00B46784"/>
    <w:rsid w:val="00B47082"/>
    <w:rsid w:val="00B802AA"/>
    <w:rsid w:val="00BC6D6B"/>
    <w:rsid w:val="00BE0233"/>
    <w:rsid w:val="00BE3235"/>
    <w:rsid w:val="00BE7593"/>
    <w:rsid w:val="00BF46D6"/>
    <w:rsid w:val="00C21A61"/>
    <w:rsid w:val="00C2530D"/>
    <w:rsid w:val="00C437CF"/>
    <w:rsid w:val="00C45F7F"/>
    <w:rsid w:val="00C46708"/>
    <w:rsid w:val="00C470F3"/>
    <w:rsid w:val="00C47B3A"/>
    <w:rsid w:val="00C5597F"/>
    <w:rsid w:val="00C56C11"/>
    <w:rsid w:val="00C810A5"/>
    <w:rsid w:val="00CB2567"/>
    <w:rsid w:val="00CC5464"/>
    <w:rsid w:val="00D36BDB"/>
    <w:rsid w:val="00D43533"/>
    <w:rsid w:val="00D453B5"/>
    <w:rsid w:val="00D77ECB"/>
    <w:rsid w:val="00D8082A"/>
    <w:rsid w:val="00DA3F79"/>
    <w:rsid w:val="00DB0080"/>
    <w:rsid w:val="00DB41E8"/>
    <w:rsid w:val="00DC6F2D"/>
    <w:rsid w:val="00DE5DBC"/>
    <w:rsid w:val="00E00C27"/>
    <w:rsid w:val="00E17D5D"/>
    <w:rsid w:val="00E27802"/>
    <w:rsid w:val="00E67EC8"/>
    <w:rsid w:val="00E7072F"/>
    <w:rsid w:val="00E91244"/>
    <w:rsid w:val="00E925E7"/>
    <w:rsid w:val="00ED0EA4"/>
    <w:rsid w:val="00EE051F"/>
    <w:rsid w:val="00EE09A0"/>
    <w:rsid w:val="00EE3E1B"/>
    <w:rsid w:val="00F1590F"/>
    <w:rsid w:val="00F16514"/>
    <w:rsid w:val="00F26ECE"/>
    <w:rsid w:val="00F32E70"/>
    <w:rsid w:val="00F508D6"/>
    <w:rsid w:val="00F85F33"/>
    <w:rsid w:val="00F86FE7"/>
    <w:rsid w:val="00FA71F7"/>
    <w:rsid w:val="00FB3CA1"/>
    <w:rsid w:val="00FC3DEB"/>
    <w:rsid w:val="00FD7E99"/>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14A9BEF"/>
  <w14:defaultImageDpi w14:val="32767"/>
  <w15:chartTrackingRefBased/>
  <w15:docId w15:val="{A369A6A1-FB95-4100-B58C-5A063A857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AU"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E7CD1"/>
    <w:pPr>
      <w:jc w:val="both"/>
    </w:pPr>
  </w:style>
  <w:style w:type="paragraph" w:styleId="Heading1">
    <w:name w:val="heading 1"/>
    <w:basedOn w:val="Normal"/>
    <w:next w:val="Normal"/>
    <w:link w:val="Heading1Char"/>
    <w:uiPriority w:val="9"/>
    <w:qFormat/>
    <w:rsid w:val="00C2530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3335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1590F"/>
    <w:pPr>
      <w:spacing w:after="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1244"/>
    <w:pPr>
      <w:ind w:left="720"/>
      <w:contextualSpacing/>
    </w:pPr>
  </w:style>
  <w:style w:type="character" w:customStyle="1" w:styleId="Heading1Char">
    <w:name w:val="Heading 1 Char"/>
    <w:basedOn w:val="DefaultParagraphFont"/>
    <w:link w:val="Heading1"/>
    <w:uiPriority w:val="9"/>
    <w:rsid w:val="00C2530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4220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4220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4220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94220C"/>
    <w:rPr>
      <w:color w:val="5A5A5A" w:themeColor="text1" w:themeTint="A5"/>
      <w:spacing w:val="15"/>
    </w:rPr>
  </w:style>
  <w:style w:type="character" w:customStyle="1" w:styleId="Heading2Char">
    <w:name w:val="Heading 2 Char"/>
    <w:basedOn w:val="DefaultParagraphFont"/>
    <w:link w:val="Heading2"/>
    <w:uiPriority w:val="9"/>
    <w:rsid w:val="0063335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1590F"/>
    <w:rPr>
      <w:b/>
      <w:bCs/>
    </w:rPr>
  </w:style>
  <w:style w:type="character" w:styleId="SubtleEmphasis">
    <w:name w:val="Subtle Emphasis"/>
    <w:basedOn w:val="DefaultParagraphFont"/>
    <w:uiPriority w:val="19"/>
    <w:qFormat/>
    <w:rsid w:val="00320C4E"/>
    <w:rPr>
      <w:i/>
      <w:iCs/>
      <w:color w:val="404040" w:themeColor="text1" w:themeTint="BF"/>
    </w:rPr>
  </w:style>
  <w:style w:type="character" w:styleId="Hyperlink">
    <w:name w:val="Hyperlink"/>
    <w:basedOn w:val="DefaultParagraphFont"/>
    <w:uiPriority w:val="99"/>
    <w:unhideWhenUsed/>
    <w:rsid w:val="007617DC"/>
    <w:rPr>
      <w:color w:val="0563C1" w:themeColor="hyperlink"/>
      <w:u w:val="single"/>
    </w:rPr>
  </w:style>
  <w:style w:type="character" w:styleId="UnresolvedMention">
    <w:name w:val="Unresolved Mention"/>
    <w:basedOn w:val="DefaultParagraphFont"/>
    <w:uiPriority w:val="99"/>
    <w:semiHidden/>
    <w:unhideWhenUsed/>
    <w:rsid w:val="007617DC"/>
    <w:rPr>
      <w:color w:val="605E5C"/>
      <w:shd w:val="clear" w:color="auto" w:fill="E1DFDD"/>
    </w:rPr>
  </w:style>
  <w:style w:type="character" w:styleId="FollowedHyperlink">
    <w:name w:val="FollowedHyperlink"/>
    <w:basedOn w:val="DefaultParagraphFont"/>
    <w:uiPriority w:val="99"/>
    <w:semiHidden/>
    <w:unhideWhenUsed/>
    <w:rsid w:val="007617DC"/>
    <w:rPr>
      <w:color w:val="954F72" w:themeColor="followedHyperlink"/>
      <w:u w:val="single"/>
    </w:rPr>
  </w:style>
  <w:style w:type="paragraph" w:customStyle="1" w:styleId="Code">
    <w:name w:val="Code"/>
    <w:basedOn w:val="Normal"/>
    <w:link w:val="CodeChar"/>
    <w:qFormat/>
    <w:rsid w:val="002C6A4C"/>
    <w:pPr>
      <w:contextualSpacing/>
    </w:pPr>
    <w:rPr>
      <w:rFonts w:ascii="Consolas" w:hAnsi="Consolas"/>
      <w:sz w:val="18"/>
      <w:szCs w:val="18"/>
    </w:rPr>
  </w:style>
  <w:style w:type="character" w:customStyle="1" w:styleId="CodeChar">
    <w:name w:val="Code Char"/>
    <w:basedOn w:val="DefaultParagraphFont"/>
    <w:link w:val="Code"/>
    <w:rsid w:val="002C6A4C"/>
    <w:rPr>
      <w:rFonts w:ascii="Consolas" w:hAnsi="Consola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4949804">
      <w:bodyDiv w:val="1"/>
      <w:marLeft w:val="0"/>
      <w:marRight w:val="0"/>
      <w:marTop w:val="0"/>
      <w:marBottom w:val="0"/>
      <w:divBdr>
        <w:top w:val="none" w:sz="0" w:space="0" w:color="auto"/>
        <w:left w:val="none" w:sz="0" w:space="0" w:color="auto"/>
        <w:bottom w:val="none" w:sz="0" w:space="0" w:color="auto"/>
        <w:right w:val="none" w:sz="0" w:space="0" w:color="auto"/>
      </w:divBdr>
      <w:divsChild>
        <w:div w:id="1874541092">
          <w:marLeft w:val="0"/>
          <w:marRight w:val="0"/>
          <w:marTop w:val="0"/>
          <w:marBottom w:val="0"/>
          <w:divBdr>
            <w:top w:val="none" w:sz="0" w:space="0" w:color="auto"/>
            <w:left w:val="none" w:sz="0" w:space="0" w:color="auto"/>
            <w:bottom w:val="none" w:sz="0" w:space="0" w:color="auto"/>
            <w:right w:val="none" w:sz="0" w:space="0" w:color="auto"/>
          </w:divBdr>
          <w:divsChild>
            <w:div w:id="22480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449342">
      <w:bodyDiv w:val="1"/>
      <w:marLeft w:val="0"/>
      <w:marRight w:val="0"/>
      <w:marTop w:val="0"/>
      <w:marBottom w:val="0"/>
      <w:divBdr>
        <w:top w:val="none" w:sz="0" w:space="0" w:color="auto"/>
        <w:left w:val="none" w:sz="0" w:space="0" w:color="auto"/>
        <w:bottom w:val="none" w:sz="0" w:space="0" w:color="auto"/>
        <w:right w:val="none" w:sz="0" w:space="0" w:color="auto"/>
      </w:divBdr>
      <w:divsChild>
        <w:div w:id="544832583">
          <w:marLeft w:val="0"/>
          <w:marRight w:val="0"/>
          <w:marTop w:val="0"/>
          <w:marBottom w:val="0"/>
          <w:divBdr>
            <w:top w:val="none" w:sz="0" w:space="0" w:color="auto"/>
            <w:left w:val="none" w:sz="0" w:space="0" w:color="auto"/>
            <w:bottom w:val="none" w:sz="0" w:space="0" w:color="auto"/>
            <w:right w:val="none" w:sz="0" w:space="0" w:color="auto"/>
          </w:divBdr>
          <w:divsChild>
            <w:div w:id="1296369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014990">
      <w:bodyDiv w:val="1"/>
      <w:marLeft w:val="0"/>
      <w:marRight w:val="0"/>
      <w:marTop w:val="0"/>
      <w:marBottom w:val="0"/>
      <w:divBdr>
        <w:top w:val="none" w:sz="0" w:space="0" w:color="auto"/>
        <w:left w:val="none" w:sz="0" w:space="0" w:color="auto"/>
        <w:bottom w:val="none" w:sz="0" w:space="0" w:color="auto"/>
        <w:right w:val="none" w:sz="0" w:space="0" w:color="auto"/>
      </w:divBdr>
      <w:divsChild>
        <w:div w:id="974867317">
          <w:marLeft w:val="0"/>
          <w:marRight w:val="0"/>
          <w:marTop w:val="0"/>
          <w:marBottom w:val="0"/>
          <w:divBdr>
            <w:top w:val="none" w:sz="0" w:space="0" w:color="auto"/>
            <w:left w:val="none" w:sz="0" w:space="0" w:color="auto"/>
            <w:bottom w:val="none" w:sz="0" w:space="0" w:color="auto"/>
            <w:right w:val="none" w:sz="0" w:space="0" w:color="auto"/>
          </w:divBdr>
          <w:divsChild>
            <w:div w:id="85998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82c514c1-a717-4087-be06-d40d2070ad52}" enabled="0" method="" siteId="{82c514c1-a717-4087-be06-d40d2070ad52}" removed="1"/>
</clbl:labelList>
</file>

<file path=docProps/app.xml><?xml version="1.0" encoding="utf-8"?>
<Properties xmlns="http://schemas.openxmlformats.org/officeDocument/2006/extended-properties" xmlns:vt="http://schemas.openxmlformats.org/officeDocument/2006/docPropsVTypes">
  <Template>Normal.dotm</Template>
  <TotalTime>4670</TotalTime>
  <Pages>2</Pages>
  <Words>680</Words>
  <Characters>3880</Characters>
  <Application>Microsoft Office Word</Application>
  <DocSecurity>0</DocSecurity>
  <Lines>32</Lines>
  <Paragraphs>9</Paragraphs>
  <ScaleCrop>false</ScaleCrop>
  <Company/>
  <LinksUpToDate>false</LinksUpToDate>
  <CharactersWithSpaces>4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 Huang</dc:creator>
  <cp:keywords/>
  <dc:description/>
  <cp:lastModifiedBy>Eric Huang</cp:lastModifiedBy>
  <cp:revision>195</cp:revision>
  <dcterms:created xsi:type="dcterms:W3CDTF">2023-09-05T17:20:00Z</dcterms:created>
  <dcterms:modified xsi:type="dcterms:W3CDTF">2023-09-09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3846cd0ed2eb42ebb63407563210da6f788826ba78634a74949f3cbee24671</vt:lpwstr>
  </property>
</Properties>
</file>